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728031265"/>
        <w:docPartObj>
          <w:docPartGallery w:val="Cover Pages"/>
          <w:docPartUnique/>
        </w:docPartObj>
      </w:sdtPr>
      <w:sdtEndPr/>
      <w:sdtContent>
        <w:p w14:paraId="4C7BF5D0" w14:textId="01F40156" w:rsidR="004E77D1" w:rsidRDefault="004E77D1" w:rsidP="004E77D1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0729DA87" wp14:editId="77205C83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332980" cy="9601200"/>
                    <wp:effectExtent l="0" t="0" r="1270" b="0"/>
                    <wp:wrapNone/>
                    <wp:docPr id="471" name="Group 471" title="Cover page feather background with text block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32980" cy="9601200"/>
                              <a:chOff x="0" y="0"/>
                              <a:chExt cx="7333488" cy="9601200"/>
                            </a:xfrm>
                          </wpg:grpSpPr>
                          <wpg:grpSp>
                            <wpg:cNvPr id="2" name="Group 2"/>
                            <wpg:cNvGrpSpPr/>
                            <wpg:grpSpPr>
                              <a:xfrm>
                                <a:off x="0" y="0"/>
                                <a:ext cx="7333488" cy="9601200"/>
                                <a:chOff x="0" y="0"/>
                                <a:chExt cx="7332980" cy="960120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5" name="Picture 5"/>
                                <pic:cNvPicPr>
                                  <a:picLocks noChangeAspect="1"/>
                                </pic:cNvPicPr>
                              </pic:nvPicPr>
                              <pic:blipFill rotWithShape="1">
                                <a:blip r:embed="rId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l="23558" t="24994" r="24680" b="20228"/>
                                <a:stretch/>
                              </pic:blipFill>
                              <pic:spPr bwMode="auto">
                                <a:xfrm>
                                  <a:off x="0" y="0"/>
                                  <a:ext cx="7332980" cy="960120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uri="{53640926-AAD7-44D8-BBD7-CCE9431645EC}">
                                    <a14:shadowObscured xmlns:a14="http://schemas.microsoft.com/office/drawing/2010/main"/>
                                  </a:ext>
                                </a:extLst>
                              </pic:spPr>
                            </pic:pic>
                            <wpg:grpSp>
                              <wpg:cNvPr id="6" name="Group 6" title="Text Container Shape"/>
                              <wpg:cNvGrpSpPr/>
                              <wpg:grpSpPr>
                                <a:xfrm>
                                  <a:off x="2457450" y="3124200"/>
                                  <a:ext cx="4875213" cy="5922963"/>
                                  <a:chOff x="2457450" y="3124200"/>
                                  <a:chExt cx="4875213" cy="5922963"/>
                                </a:xfrm>
                              </wpg:grpSpPr>
                              <wps:wsp>
                                <wps:cNvPr id="7" name="Freeform 475"/>
                                <wps:cNvSpPr/>
                                <wps:spPr bwMode="auto">
                                  <a:xfrm>
                                    <a:off x="2457450" y="3124200"/>
                                    <a:ext cx="4875213" cy="5922963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r" b="b"/>
                                    <a:pathLst>
                                      <a:path w="3071" h="3731">
                                        <a:moveTo>
                                          <a:pt x="199" y="0"/>
                                        </a:moveTo>
                                        <a:lnTo>
                                          <a:pt x="3071" y="0"/>
                                        </a:lnTo>
                                        <a:lnTo>
                                          <a:pt x="3071" y="3731"/>
                                        </a:lnTo>
                                        <a:lnTo>
                                          <a:pt x="199" y="3731"/>
                                        </a:lnTo>
                                        <a:lnTo>
                                          <a:pt x="164" y="3728"/>
                                        </a:lnTo>
                                        <a:lnTo>
                                          <a:pt x="130" y="3719"/>
                                        </a:lnTo>
                                        <a:lnTo>
                                          <a:pt x="98" y="3704"/>
                                        </a:lnTo>
                                        <a:lnTo>
                                          <a:pt x="71" y="3683"/>
                                        </a:lnTo>
                                        <a:lnTo>
                                          <a:pt x="46" y="3660"/>
                                        </a:lnTo>
                                        <a:lnTo>
                                          <a:pt x="27" y="3631"/>
                                        </a:lnTo>
                                        <a:lnTo>
                                          <a:pt x="12" y="3601"/>
                                        </a:lnTo>
                                        <a:lnTo>
                                          <a:pt x="3" y="3567"/>
                                        </a:lnTo>
                                        <a:lnTo>
                                          <a:pt x="0" y="3531"/>
                                        </a:lnTo>
                                        <a:lnTo>
                                          <a:pt x="0" y="199"/>
                                        </a:lnTo>
                                        <a:lnTo>
                                          <a:pt x="3" y="164"/>
                                        </a:lnTo>
                                        <a:lnTo>
                                          <a:pt x="12" y="130"/>
                                        </a:lnTo>
                                        <a:lnTo>
                                          <a:pt x="27" y="98"/>
                                        </a:lnTo>
                                        <a:lnTo>
                                          <a:pt x="46" y="71"/>
                                        </a:lnTo>
                                        <a:lnTo>
                                          <a:pt x="71" y="46"/>
                                        </a:lnTo>
                                        <a:lnTo>
                                          <a:pt x="98" y="27"/>
                                        </a:lnTo>
                                        <a:lnTo>
                                          <a:pt x="130" y="12"/>
                                        </a:lnTo>
                                        <a:lnTo>
                                          <a:pt x="164" y="2"/>
                                        </a:lnTo>
                                        <a:lnTo>
                                          <a:pt x="199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accent1">
                                      <a:lumMod val="75000"/>
                                    </a:schemeClr>
                                  </a:solidFill>
                                  <a:ln w="0">
                                    <a:noFill/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/>
                              </wps:wsp>
                              <wps:wsp>
                                <wps:cNvPr id="8" name="Freeform 476"/>
                                <wps:cNvSpPr/>
                                <wps:spPr bwMode="auto">
                                  <a:xfrm>
                                    <a:off x="2642619" y="3318404"/>
                                    <a:ext cx="4686300" cy="5543550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r" b="b"/>
                                    <a:pathLst>
                                      <a:path w="2952" h="3492">
                                        <a:moveTo>
                                          <a:pt x="79" y="0"/>
                                        </a:moveTo>
                                        <a:lnTo>
                                          <a:pt x="2952" y="0"/>
                                        </a:lnTo>
                                        <a:lnTo>
                                          <a:pt x="2952" y="25"/>
                                        </a:lnTo>
                                        <a:lnTo>
                                          <a:pt x="79" y="25"/>
                                        </a:lnTo>
                                        <a:lnTo>
                                          <a:pt x="62" y="27"/>
                                        </a:lnTo>
                                        <a:lnTo>
                                          <a:pt x="48" y="35"/>
                                        </a:lnTo>
                                        <a:lnTo>
                                          <a:pt x="35" y="47"/>
                                        </a:lnTo>
                                        <a:lnTo>
                                          <a:pt x="26" y="63"/>
                                        </a:lnTo>
                                        <a:lnTo>
                                          <a:pt x="24" y="80"/>
                                        </a:lnTo>
                                        <a:lnTo>
                                          <a:pt x="24" y="3411"/>
                                        </a:lnTo>
                                        <a:lnTo>
                                          <a:pt x="26" y="3429"/>
                                        </a:lnTo>
                                        <a:lnTo>
                                          <a:pt x="35" y="3444"/>
                                        </a:lnTo>
                                        <a:lnTo>
                                          <a:pt x="48" y="3457"/>
                                        </a:lnTo>
                                        <a:lnTo>
                                          <a:pt x="62" y="3466"/>
                                        </a:lnTo>
                                        <a:lnTo>
                                          <a:pt x="79" y="3468"/>
                                        </a:lnTo>
                                        <a:lnTo>
                                          <a:pt x="2951" y="3468"/>
                                        </a:lnTo>
                                        <a:lnTo>
                                          <a:pt x="2951" y="3492"/>
                                        </a:lnTo>
                                        <a:lnTo>
                                          <a:pt x="79" y="3492"/>
                                        </a:lnTo>
                                        <a:lnTo>
                                          <a:pt x="59" y="3489"/>
                                        </a:lnTo>
                                        <a:lnTo>
                                          <a:pt x="40" y="3481"/>
                                        </a:lnTo>
                                        <a:lnTo>
                                          <a:pt x="23" y="3469"/>
                                        </a:lnTo>
                                        <a:lnTo>
                                          <a:pt x="11" y="3452"/>
                                        </a:lnTo>
                                        <a:lnTo>
                                          <a:pt x="3" y="3433"/>
                                        </a:lnTo>
                                        <a:lnTo>
                                          <a:pt x="0" y="3411"/>
                                        </a:lnTo>
                                        <a:lnTo>
                                          <a:pt x="0" y="80"/>
                                        </a:lnTo>
                                        <a:lnTo>
                                          <a:pt x="3" y="60"/>
                                        </a:lnTo>
                                        <a:lnTo>
                                          <a:pt x="11" y="41"/>
                                        </a:lnTo>
                                        <a:lnTo>
                                          <a:pt x="23" y="24"/>
                                        </a:lnTo>
                                        <a:lnTo>
                                          <a:pt x="40" y="11"/>
                                        </a:lnTo>
                                        <a:lnTo>
                                          <a:pt x="59" y="4"/>
                                        </a:lnTo>
                                        <a:lnTo>
                                          <a:pt x="79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bg2"/>
                                  </a:solidFill>
                                  <a:ln w="0">
                                    <a:noFill/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/>
                              </wps:wsp>
                              <wps:wsp>
                                <wps:cNvPr id="9" name="Straight Connector 9"/>
                                <wps:cNvCnPr/>
                                <wps:spPr>
                                  <a:xfrm>
                                    <a:off x="3150549" y="7285511"/>
                                    <a:ext cx="3701031" cy="0"/>
                                  </a:xfrm>
                                  <a:prstGeom prst="line">
                                    <a:avLst/>
                                  </a:prstGeom>
                                  <a:ln w="38100">
                                    <a:solidFill>
                                      <a:schemeClr val="bg2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</wpg:grpSp>
                          <wps:wsp>
                            <wps:cNvPr id="3" name="Text Box 478" title="Title and subtitle"/>
                            <wps:cNvSpPr txBox="1"/>
                            <wps:spPr>
                              <a:xfrm>
                                <a:off x="2951895" y="3979785"/>
                                <a:ext cx="3900170" cy="223051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hAnsiTheme="majorHAnsi"/>
                                      <w:color w:val="E7E6E6" w:themeColor="background2"/>
                                      <w:sz w:val="78"/>
                                      <w:szCs w:val="78"/>
                                    </w:rPr>
                                    <w:alias w:val="Title"/>
                                    <w:id w:val="-108545388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5650AB6C" w14:textId="164155A7" w:rsidR="009B374A" w:rsidRDefault="009B374A" w:rsidP="009B374A">
                                      <w:pPr>
                                        <w:pStyle w:val="NoSpacing"/>
                                        <w:spacing w:after="240" w:line="264" w:lineRule="auto"/>
                                        <w:rPr>
                                          <w:rFonts w:asciiTheme="majorHAnsi" w:hAnsiTheme="majorHAnsi"/>
                                          <w:color w:val="E7E6E6" w:themeColor="background2"/>
                                          <w:sz w:val="78"/>
                                          <w:szCs w:val="78"/>
                                        </w:rPr>
                                      </w:pPr>
                                      <w:r w:rsidRPr="00DE48B4">
                                        <w:rPr>
                                          <w:rFonts w:asciiTheme="majorHAnsi" w:hAnsiTheme="majorHAnsi"/>
                                          <w:color w:val="E7E6E6" w:themeColor="background2"/>
                                          <w:sz w:val="78"/>
                                          <w:szCs w:val="78"/>
                                        </w:rPr>
                                        <w:t>CP2406 Programming 3 Assignment 1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45720" tIns="45720" rIns="4572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Text Box 479" title="Title and subtitle"/>
                            <wps:cNvSpPr txBox="1"/>
                            <wps:spPr>
                              <a:xfrm>
                                <a:off x="2893901" y="7639049"/>
                                <a:ext cx="3904488" cy="61718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E7E6E6" w:themeColor="background2"/>
                                      <w:spacing w:val="20"/>
                                      <w:sz w:val="36"/>
                                      <w:szCs w:val="36"/>
                                    </w:rPr>
                                    <w:alias w:val="Author"/>
                                    <w:id w:val="-666478828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0134881E" w14:textId="17000724" w:rsidR="004E77D1" w:rsidRDefault="004E77D1" w:rsidP="004E77D1">
                                      <w:pPr>
                                        <w:pStyle w:val="NoSpacing"/>
                                        <w:spacing w:after="180"/>
                                        <w:rPr>
                                          <w:color w:val="E7E6E6" w:themeColor="background2"/>
                                          <w:spacing w:val="20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olor w:val="E7E6E6" w:themeColor="background2"/>
                                          <w:spacing w:val="20"/>
                                          <w:sz w:val="36"/>
                                          <w:szCs w:val="36"/>
                                        </w:rPr>
                                        <w:t xml:space="preserve">Nguyen </w:t>
                                      </w:r>
                                      <w:proofErr w:type="spellStart"/>
                                      <w:r>
                                        <w:rPr>
                                          <w:color w:val="E7E6E6" w:themeColor="background2"/>
                                          <w:spacing w:val="20"/>
                                          <w:sz w:val="36"/>
                                          <w:szCs w:val="36"/>
                                        </w:rPr>
                                        <w:t>Tha</w:t>
                                      </w:r>
                                      <w:r w:rsidR="0027635F">
                                        <w:rPr>
                                          <w:color w:val="E7E6E6" w:themeColor="background2"/>
                                          <w:spacing w:val="20"/>
                                          <w:sz w:val="36"/>
                                          <w:szCs w:val="36"/>
                                          <w:lang w:val="vi-VN"/>
                                        </w:rPr>
                                        <w:t>nh</w:t>
                                      </w:r>
                                      <w:proofErr w:type="spellEnd"/>
                                      <w:r w:rsidR="0027635F">
                                        <w:rPr>
                                          <w:color w:val="E7E6E6" w:themeColor="background2"/>
                                          <w:spacing w:val="20"/>
                                          <w:sz w:val="36"/>
                                          <w:szCs w:val="36"/>
                                          <w:lang w:val="vi-VN"/>
                                        </w:rPr>
                                        <w:t xml:space="preserve"> H</w:t>
                                      </w:r>
                                      <w:r>
                                        <w:rPr>
                                          <w:color w:val="E7E6E6" w:themeColor="background2"/>
                                          <w:spacing w:val="20"/>
                                          <w:sz w:val="36"/>
                                          <w:szCs w:val="36"/>
                                        </w:rPr>
                                        <w:t>ai</w:t>
                                      </w:r>
                                    </w:p>
                                  </w:sdtContent>
                                </w:sdt>
                                <w:p w14:paraId="5756A803" w14:textId="77777777" w:rsidR="004E77D1" w:rsidRDefault="00A47F57" w:rsidP="004E77D1">
                                  <w:pPr>
                                    <w:pStyle w:val="NoSpacing"/>
                                    <w:rPr>
                                      <w:color w:val="E7E6E6" w:themeColor="background2"/>
                                      <w:spacing w:val="20"/>
                                      <w:sz w:val="36"/>
                                      <w:szCs w:val="36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E7E6E6" w:themeColor="background2"/>
                                        <w:spacing w:val="20"/>
                                        <w:sz w:val="36"/>
                                        <w:szCs w:val="36"/>
                                      </w:rPr>
                                      <w:alias w:val="Company"/>
                                      <w:id w:val="-542133854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4E77D1">
                                        <w:rPr>
                                          <w:color w:val="E7E6E6" w:themeColor="background2"/>
                                          <w:spacing w:val="20"/>
                                          <w:sz w:val="36"/>
                                          <w:szCs w:val="36"/>
                                        </w:rPr>
                                        <w:t>[Company Name]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="horz" wrap="square" lIns="91440" tIns="137160" rIns="91440" bIns="13716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0729DA87" id="Group 471" o:spid="_x0000_s1026" alt="Title: Cover page feather background with text block" style="position:absolute;margin-left:0;margin-top:0;width:577.4pt;height:756pt;z-index:251659264;mso-position-horizontal:center;mso-position-horizontal-relative:page;mso-position-vertical:center;mso-position-vertical-relative:page;mso-width-relative:margin" coordsize="73334,9601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">
                    <v:group id="Group 2" o:spid="_x0000_s1027" style="position:absolute;width:73334;height:96012" coordsize="73329,960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5" o:spid="_x0000_s1028" type="#_x0000_t75" style="position:absolute;width:73329;height:960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">
                        <v:imagedata r:id="rId7" o:title="" croptop="16380f" cropbottom="13257f" cropleft="15439f" cropright="16174f"/>
                      </v:shape>
                      <v:group id="Group 6" o:spid="_x0000_s1029" style="position:absolute;left:24574;top:31242;width:48752;height:59229" coordorigin="24574,31242" coordsize="48752,59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v:shape id="Freeform 475" o:spid="_x0000_s1030" style="position:absolute;left:24574;top:31242;width:48752;height:59229;visibility:visible;mso-wrap-style:square;v-text-anchor:top" coordsize="3071,3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" path="m199,l3071,r,3731l199,3731r-35,-3l130,3719,98,3704,71,3683,46,3660,27,3631,12,3601,3,3567,,3531,,199,3,164r9,-34l27,98,46,71,71,46,98,27,130,12,164,2,199,xe" fillcolor="#2f5496 [2404]" stroked="f" strokeweight="0">
                          <v:path arrowok="t"/>
                        </v:shape>
                        <v:shape id="Freeform 476" o:spid="_x0000_s1031" style="position:absolute;left:26426;top:33184;width:46863;height:55435;visibility:visible;mso-wrap-style:square;v-text-anchor:top" coordsize="2952,34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" path="m79,l2952,r,25l79,25,62,27,48,35,35,47,26,63,24,80r,3331l26,3429r9,15l48,3457r14,9l79,3468r2872,l2951,3492r-2872,l59,3489r-19,-8l23,3469,11,3452,3,3433,,3411,,80,3,60,11,41,23,24,40,11,59,4,79,xe" fillcolor="#e7e6e6 [3214]" stroked="f" strokeweight="0">
                          <v:path arrowok="t"/>
                        </v:shape>
                        <v:line id="Straight Connector 9" o:spid="_x0000_s1032" style="position:absolute;visibility:visible;mso-wrap-style:square" from="31505,72855" to="68515,728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" strokecolor="#e7e6e6 [3214]" strokeweight="3pt">
                          <v:stroke joinstyle="miter"/>
                        </v:line>
                      </v:group>
                    </v:group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78" o:spid="_x0000_s1033" type="#_x0000_t202" style="position:absolute;left:29518;top:39797;width:39002;height:223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" filled="f" stroked="f" strokeweight=".5pt">
                      <v:textbox inset="3.6pt,,3.6pt">
                        <w:txbxContent>
                          <w:sdt>
                            <w:sdtPr>
                              <w:rPr>
                                <w:rFonts w:asciiTheme="majorHAnsi" w:hAnsiTheme="majorHAnsi"/>
                                <w:color w:val="E7E6E6" w:themeColor="background2"/>
                                <w:sz w:val="78"/>
                                <w:szCs w:val="78"/>
                              </w:rPr>
                              <w:alias w:val="Title"/>
                              <w:id w:val="-108545388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5650AB6C" w14:textId="164155A7" w:rsidR="009B374A" w:rsidRDefault="009B374A" w:rsidP="009B374A">
                                <w:pPr>
                                  <w:pStyle w:val="NoSpacing"/>
                                  <w:spacing w:after="240" w:line="264" w:lineRule="auto"/>
                                  <w:rPr>
                                    <w:rFonts w:asciiTheme="majorHAnsi" w:hAnsiTheme="majorHAnsi"/>
                                    <w:color w:val="E7E6E6" w:themeColor="background2"/>
                                    <w:sz w:val="78"/>
                                    <w:szCs w:val="78"/>
                                  </w:rPr>
                                </w:pPr>
                                <w:r w:rsidRPr="00DE48B4">
                                  <w:rPr>
                                    <w:rFonts w:asciiTheme="majorHAnsi" w:hAnsiTheme="majorHAnsi"/>
                                    <w:color w:val="E7E6E6" w:themeColor="background2"/>
                                    <w:sz w:val="78"/>
                                    <w:szCs w:val="78"/>
                                  </w:rPr>
                                  <w:t>CP2406 Programming 3 Assignment 1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shape id="Text Box 479" o:spid="_x0000_s1034" type="#_x0000_t202" style="position:absolute;left:28939;top:76390;width:39044;height:61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" filled="f" stroked="f" strokeweight=".5pt">
                      <v:textbox inset=",10.8pt,,10.8pt">
                        <w:txbxContent>
                          <w:sdt>
                            <w:sdtPr>
                              <w:rPr>
                                <w:color w:val="E7E6E6" w:themeColor="background2"/>
                                <w:spacing w:val="20"/>
                                <w:sz w:val="36"/>
                                <w:szCs w:val="36"/>
                              </w:rPr>
                              <w:alias w:val="Author"/>
                              <w:id w:val="-666478828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0134881E" w14:textId="17000724" w:rsidR="004E77D1" w:rsidRDefault="004E77D1" w:rsidP="004E77D1">
                                <w:pPr>
                                  <w:pStyle w:val="NoSpacing"/>
                                  <w:spacing w:after="180"/>
                                  <w:rPr>
                                    <w:color w:val="E7E6E6" w:themeColor="background2"/>
                                    <w:spacing w:val="20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olor w:val="E7E6E6" w:themeColor="background2"/>
                                    <w:spacing w:val="20"/>
                                    <w:sz w:val="36"/>
                                    <w:szCs w:val="36"/>
                                  </w:rPr>
                                  <w:t xml:space="preserve">Nguyen </w:t>
                                </w:r>
                                <w:proofErr w:type="spellStart"/>
                                <w:r>
                                  <w:rPr>
                                    <w:color w:val="E7E6E6" w:themeColor="background2"/>
                                    <w:spacing w:val="20"/>
                                    <w:sz w:val="36"/>
                                    <w:szCs w:val="36"/>
                                  </w:rPr>
                                  <w:t>Tha</w:t>
                                </w:r>
                                <w:r w:rsidR="0027635F">
                                  <w:rPr>
                                    <w:color w:val="E7E6E6" w:themeColor="background2"/>
                                    <w:spacing w:val="20"/>
                                    <w:sz w:val="36"/>
                                    <w:szCs w:val="36"/>
                                    <w:lang w:val="vi-VN"/>
                                  </w:rPr>
                                  <w:t>nh</w:t>
                                </w:r>
                                <w:proofErr w:type="spellEnd"/>
                                <w:r w:rsidR="0027635F">
                                  <w:rPr>
                                    <w:color w:val="E7E6E6" w:themeColor="background2"/>
                                    <w:spacing w:val="20"/>
                                    <w:sz w:val="36"/>
                                    <w:szCs w:val="36"/>
                                    <w:lang w:val="vi-VN"/>
                                  </w:rPr>
                                  <w:t xml:space="preserve"> H</w:t>
                                </w:r>
                                <w:r>
                                  <w:rPr>
                                    <w:color w:val="E7E6E6" w:themeColor="background2"/>
                                    <w:spacing w:val="20"/>
                                    <w:sz w:val="36"/>
                                    <w:szCs w:val="36"/>
                                  </w:rPr>
                                  <w:t>ai</w:t>
                                </w:r>
                              </w:p>
                            </w:sdtContent>
                          </w:sdt>
                          <w:p w14:paraId="5756A803" w14:textId="77777777" w:rsidR="004E77D1" w:rsidRDefault="00A47F57" w:rsidP="004E77D1">
                            <w:pPr>
                              <w:pStyle w:val="NoSpacing"/>
                              <w:rPr>
                                <w:color w:val="E7E6E6" w:themeColor="background2"/>
                                <w:spacing w:val="20"/>
                                <w:sz w:val="36"/>
                                <w:szCs w:val="36"/>
                              </w:rPr>
                            </w:pPr>
                            <w:sdt>
                              <w:sdtPr>
                                <w:rPr>
                                  <w:color w:val="E7E6E6" w:themeColor="background2"/>
                                  <w:spacing w:val="20"/>
                                  <w:sz w:val="36"/>
                                  <w:szCs w:val="36"/>
                                </w:rPr>
                                <w:alias w:val="Company"/>
                                <w:id w:val="-542133854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4E77D1">
                                  <w:rPr>
                                    <w:color w:val="E7E6E6" w:themeColor="background2"/>
                                    <w:spacing w:val="20"/>
                                    <w:sz w:val="36"/>
                                    <w:szCs w:val="36"/>
                                  </w:rPr>
                                  <w:t>[Company Name]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4A921097" w14:textId="77777777" w:rsidR="004E77D1" w:rsidRDefault="004E77D1" w:rsidP="004E77D1">
          <w:r>
            <w:br w:type="page"/>
          </w:r>
        </w:p>
      </w:sdtContent>
    </w:sdt>
    <w:p w14:paraId="63997895" w14:textId="16404A45" w:rsidR="0017056C" w:rsidRDefault="00A47F57" w:rsidP="0017056C">
      <w:pPr>
        <w:pStyle w:val="NoSpacing"/>
        <w:tabs>
          <w:tab w:val="left" w:pos="1238"/>
        </w:tabs>
        <w:spacing w:after="240" w:line="264" w:lineRule="auto"/>
        <w:rPr>
          <w:rFonts w:asciiTheme="majorHAnsi" w:hAnsiTheme="majorHAnsi"/>
          <w:color w:val="E7E6E6" w:themeColor="background2"/>
          <w:sz w:val="78"/>
          <w:szCs w:val="78"/>
        </w:rPr>
      </w:pPr>
      <w:sdt>
        <w:sdtPr>
          <w:rPr>
            <w:rFonts w:asciiTheme="majorHAnsi" w:hAnsiTheme="majorHAnsi"/>
            <w:color w:val="E7E6E6" w:themeColor="background2"/>
            <w:sz w:val="78"/>
            <w:szCs w:val="78"/>
          </w:rPr>
          <w:alias w:val="Title"/>
          <w:id w:val="1369338887"/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17056C">
            <w:rPr>
              <w:rFonts w:asciiTheme="majorHAnsi" w:hAnsiTheme="majorHAnsi"/>
              <w:color w:val="E7E6E6" w:themeColor="background2"/>
              <w:sz w:val="78"/>
              <w:szCs w:val="78"/>
            </w:rPr>
            <w:t xml:space="preserve">     </w:t>
          </w:r>
        </w:sdtContent>
      </w:sdt>
    </w:p>
    <w:p w14:paraId="46368BE5" w14:textId="77777777" w:rsidR="0017056C" w:rsidRDefault="0017056C" w:rsidP="0017056C">
      <w:pPr>
        <w:pStyle w:val="Heading1"/>
        <w:rPr>
          <w:b/>
          <w:bCs/>
        </w:rPr>
      </w:pPr>
      <w:r>
        <w:rPr>
          <w:b/>
          <w:bCs/>
        </w:rPr>
        <w:t xml:space="preserve">User Stories </w:t>
      </w:r>
    </w:p>
    <w:p w14:paraId="35A1A443" w14:textId="77777777" w:rsidR="0017056C" w:rsidRDefault="0017056C" w:rsidP="0017056C"/>
    <w:p w14:paraId="1527708A" w14:textId="77777777" w:rsidR="0017056C" w:rsidRDefault="0017056C" w:rsidP="0017056C">
      <w:r>
        <w:t>User Story  1</w:t>
      </w:r>
    </w:p>
    <w:p w14:paraId="56151A70" w14:textId="19574FE2" w:rsidR="007F1E84" w:rsidRDefault="007F1E84"/>
    <w:p w14:paraId="0F921E9E" w14:textId="7025C133" w:rsidR="0017056C" w:rsidRDefault="0017056C">
      <w:pPr>
        <w:spacing w:after="160" w:line="259" w:lineRule="auto"/>
      </w:pPr>
      <w:r w:rsidRPr="0017056C">
        <w:t xml:space="preserve">As for the user, I want to develop the simulator customization so I can edit the car, road and length for that. Priority is high and estimate day is </w:t>
      </w:r>
      <w:r w:rsidR="00866252">
        <w:t>5</w:t>
      </w:r>
      <w:r w:rsidRPr="0017056C">
        <w:t xml:space="preserve"> days. For the testing, develop the new city map, add some street and run the simulation.</w:t>
      </w:r>
    </w:p>
    <w:p w14:paraId="3ED44D72" w14:textId="77777777" w:rsidR="00866252" w:rsidRDefault="00866252">
      <w:pPr>
        <w:spacing w:after="160" w:line="259" w:lineRule="auto"/>
      </w:pPr>
    </w:p>
    <w:p w14:paraId="339FB053" w14:textId="6BCB8DFD" w:rsidR="0027635F" w:rsidRDefault="0027635F" w:rsidP="0027635F">
      <w:pPr>
        <w:spacing w:line="360" w:lineRule="auto"/>
        <w:jc w:val="both"/>
      </w:pPr>
      <w:r>
        <w:t xml:space="preserve">User Story 2 </w:t>
      </w:r>
    </w:p>
    <w:p w14:paraId="7B13219C" w14:textId="7B4DC7F6" w:rsidR="00866252" w:rsidRDefault="00866252" w:rsidP="0027635F">
      <w:pPr>
        <w:spacing w:line="360" w:lineRule="auto"/>
        <w:jc w:val="both"/>
      </w:pPr>
      <w:r>
        <w:t>As for the  user, I want to keep my developed  city to use again later so that I make sure not to disappear all of changes for my customized city. Priority is Medium and Estimate time is 3 days. For the testing,  after changing  the city, press the save button to save the city with name.</w:t>
      </w:r>
    </w:p>
    <w:p w14:paraId="1891A959" w14:textId="77777777" w:rsidR="00866252" w:rsidRDefault="00866252" w:rsidP="0027635F">
      <w:pPr>
        <w:spacing w:line="360" w:lineRule="auto"/>
        <w:jc w:val="both"/>
      </w:pPr>
    </w:p>
    <w:p w14:paraId="13E6E7EC" w14:textId="11AEAAA8" w:rsidR="0027635F" w:rsidRDefault="0027635F" w:rsidP="0027635F">
      <w:pPr>
        <w:spacing w:line="360" w:lineRule="auto"/>
        <w:jc w:val="both"/>
      </w:pPr>
      <w:r>
        <w:t xml:space="preserve">User Story 3 </w:t>
      </w:r>
    </w:p>
    <w:p w14:paraId="3798B651" w14:textId="77777777" w:rsidR="00866252" w:rsidRDefault="00866252" w:rsidP="00866252">
      <w:pPr>
        <w:spacing w:line="360" w:lineRule="auto"/>
        <w:jc w:val="both"/>
      </w:pPr>
      <w:r>
        <w:t>As for the user, I want to reload previous developed  city to load simulation so that I can play simulation again with different situation like vehicles and rates.</w:t>
      </w:r>
    </w:p>
    <w:p w14:paraId="78970289" w14:textId="475A26E7" w:rsidR="00866252" w:rsidRDefault="00866252" w:rsidP="00866252">
      <w:pPr>
        <w:spacing w:line="360" w:lineRule="auto"/>
        <w:jc w:val="both"/>
      </w:pPr>
      <w:r>
        <w:t xml:space="preserve">Priority is  Low and estimate time is 3 days. Testing is press open button to access the saved city from database. </w:t>
      </w:r>
    </w:p>
    <w:p w14:paraId="74D5B516" w14:textId="77777777" w:rsidR="00866252" w:rsidRDefault="00866252" w:rsidP="0027635F">
      <w:pPr>
        <w:spacing w:line="360" w:lineRule="auto"/>
        <w:jc w:val="both"/>
      </w:pPr>
    </w:p>
    <w:p w14:paraId="4AE01274" w14:textId="71ABE3D4" w:rsidR="0027635F" w:rsidRDefault="0027635F" w:rsidP="0027635F">
      <w:pPr>
        <w:spacing w:line="360" w:lineRule="auto"/>
        <w:jc w:val="both"/>
      </w:pPr>
      <w:r>
        <w:t xml:space="preserve">User Story 4 </w:t>
      </w:r>
    </w:p>
    <w:p w14:paraId="7F14BCCC" w14:textId="22578272" w:rsidR="00866252" w:rsidRDefault="00866252" w:rsidP="00866252">
      <w:pPr>
        <w:spacing w:line="360" w:lineRule="auto"/>
      </w:pPr>
      <w:r>
        <w:t>As for the user, update vehicle rate when I run simulation so that I can control how many vehicles should place on the road. Priority is  Medium and Estimate time is  3 days.</w:t>
      </w:r>
    </w:p>
    <w:p w14:paraId="599BDA1D" w14:textId="77777777" w:rsidR="00866252" w:rsidRDefault="00866252" w:rsidP="00866252">
      <w:pPr>
        <w:spacing w:line="360" w:lineRule="auto"/>
      </w:pPr>
      <w:r>
        <w:t>For the testing is  click the update vehicle rate button to make vehicles more faster or slower.</w:t>
      </w:r>
    </w:p>
    <w:p w14:paraId="4B0B7C0D" w14:textId="77777777" w:rsidR="00866252" w:rsidRDefault="00866252" w:rsidP="00866252">
      <w:pPr>
        <w:spacing w:line="360" w:lineRule="auto"/>
      </w:pPr>
    </w:p>
    <w:p w14:paraId="12A2DFAF" w14:textId="77777777" w:rsidR="00866252" w:rsidRDefault="00866252" w:rsidP="00866252">
      <w:pPr>
        <w:spacing w:line="360" w:lineRule="auto"/>
      </w:pPr>
      <w:r>
        <w:t>User Story 5</w:t>
      </w:r>
    </w:p>
    <w:p w14:paraId="0D6BF1B4" w14:textId="7371A840" w:rsidR="00866252" w:rsidRDefault="00866252" w:rsidP="00866252">
      <w:pPr>
        <w:spacing w:line="360" w:lineRule="auto"/>
        <w:jc w:val="both"/>
      </w:pPr>
      <w:r>
        <w:t>As for the user, I want the stop button to stop the simulator while moving vehicles on the road so that I can terminate running process of simulation. Priority is High and Estimate time is  3 days. For the testing is  press stop button and watch all vehicle of termination.</w:t>
      </w:r>
    </w:p>
    <w:p w14:paraId="241BCD70" w14:textId="77777777" w:rsidR="00866252" w:rsidRDefault="00866252" w:rsidP="00866252">
      <w:pPr>
        <w:spacing w:line="360" w:lineRule="auto"/>
        <w:jc w:val="both"/>
      </w:pPr>
      <w:r>
        <w:lastRenderedPageBreak/>
        <w:t>User Story 6</w:t>
      </w:r>
    </w:p>
    <w:p w14:paraId="59A500B3" w14:textId="77777777" w:rsidR="00866252" w:rsidRDefault="00866252" w:rsidP="00866252">
      <w:pPr>
        <w:spacing w:line="360" w:lineRule="auto"/>
        <w:jc w:val="both"/>
      </w:pPr>
      <w:r>
        <w:t>As for the user, I want to avoid collision with other vehicles based on the distance from ahead vehicles so that I can run simulator without any problems.</w:t>
      </w:r>
    </w:p>
    <w:p w14:paraId="2A18CA04" w14:textId="55719101" w:rsidR="00866252" w:rsidRDefault="00866252" w:rsidP="00866252">
      <w:pPr>
        <w:spacing w:line="360" w:lineRule="auto"/>
        <w:jc w:val="both"/>
      </w:pPr>
      <w:r>
        <w:t>Priority is  High and Estimation time is 4 days. For the testing ,Watching vehicles carefully when program running simulation.</w:t>
      </w:r>
    </w:p>
    <w:p w14:paraId="00D4AFE7" w14:textId="7A6CF0E7" w:rsidR="00866252" w:rsidRDefault="00866252" w:rsidP="00866252">
      <w:pPr>
        <w:spacing w:line="360" w:lineRule="auto"/>
        <w:jc w:val="both"/>
      </w:pPr>
    </w:p>
    <w:p w14:paraId="5A354CDB" w14:textId="77777777" w:rsidR="00866252" w:rsidRDefault="00866252" w:rsidP="00866252">
      <w:pPr>
        <w:pStyle w:val="Heading2"/>
        <w:rPr>
          <w:b/>
          <w:bCs/>
        </w:rPr>
      </w:pPr>
      <w:r>
        <w:rPr>
          <w:b/>
          <w:bCs/>
        </w:rPr>
        <w:t xml:space="preserve">Developer User Stories </w:t>
      </w:r>
    </w:p>
    <w:p w14:paraId="49D25EC6" w14:textId="77777777" w:rsidR="00866252" w:rsidRDefault="00866252" w:rsidP="00866252"/>
    <w:p w14:paraId="268ABD61" w14:textId="77777777" w:rsidR="00866252" w:rsidRDefault="00866252" w:rsidP="00866252">
      <w:r>
        <w:t>Developer User story 1</w:t>
      </w:r>
    </w:p>
    <w:p w14:paraId="338FF7D9" w14:textId="77777777" w:rsidR="00866252" w:rsidRDefault="00866252" w:rsidP="00866252"/>
    <w:p w14:paraId="3A8396B0" w14:textId="283E0ADC" w:rsidR="00CC18AA" w:rsidRDefault="00CC18AA" w:rsidP="00CC18AA">
      <w:pPr>
        <w:spacing w:line="360" w:lineRule="auto"/>
        <w:jc w:val="both"/>
      </w:pPr>
      <w:r>
        <w:t>As developer can add to  change the light and traffic for the user. There are bus and motorbike for this car simulator. Priority is High and Estimate time is 3 days. For the testing, abstract the vehicles class and call some methods to move the cars.</w:t>
      </w:r>
    </w:p>
    <w:p w14:paraId="6F336D77" w14:textId="22FB5C61" w:rsidR="00CC18AA" w:rsidRDefault="00CC18AA" w:rsidP="00CC18AA">
      <w:pPr>
        <w:spacing w:line="360" w:lineRule="auto"/>
        <w:jc w:val="both"/>
      </w:pPr>
    </w:p>
    <w:p w14:paraId="1A8C335B" w14:textId="77777777" w:rsidR="00CC18AA" w:rsidRDefault="00CC18AA" w:rsidP="00CC18AA">
      <w:pPr>
        <w:spacing w:line="360" w:lineRule="auto"/>
        <w:jc w:val="both"/>
      </w:pPr>
      <w:r>
        <w:t>Developer User Story 2</w:t>
      </w:r>
    </w:p>
    <w:p w14:paraId="2013A951" w14:textId="77777777" w:rsidR="00CC18AA" w:rsidRDefault="00CC18AA" w:rsidP="00CC18AA">
      <w:pPr>
        <w:spacing w:line="360" w:lineRule="auto"/>
        <w:jc w:val="both"/>
      </w:pPr>
    </w:p>
    <w:p w14:paraId="3AE2C220" w14:textId="0F9AE4CE" w:rsidR="00CC18AA" w:rsidRDefault="00CC18AA" w:rsidP="00CC18AA">
      <w:pPr>
        <w:spacing w:line="360" w:lineRule="auto"/>
        <w:jc w:val="both"/>
      </w:pPr>
      <w:r>
        <w:t>Developers can also stop the cars traffic  to avoid collision with in front of car, there will be no error at all. Priority is Low and Estimate time is  2 days. As for the testing: get the gab distance from the front of vehicles and call some methods from vehicles.</w:t>
      </w:r>
    </w:p>
    <w:p w14:paraId="068362A2" w14:textId="77777777" w:rsidR="00CC18AA" w:rsidRDefault="00CC18AA" w:rsidP="00CC18AA">
      <w:pPr>
        <w:spacing w:line="360" w:lineRule="auto"/>
        <w:jc w:val="both"/>
      </w:pPr>
    </w:p>
    <w:p w14:paraId="796B97C5" w14:textId="37210DCC" w:rsidR="00CC18AA" w:rsidRDefault="00CC18AA" w:rsidP="00CC18AA">
      <w:pPr>
        <w:spacing w:line="360" w:lineRule="auto"/>
        <w:jc w:val="both"/>
      </w:pPr>
      <w:r>
        <w:t>Developer User story 3</w:t>
      </w:r>
    </w:p>
    <w:p w14:paraId="0A1B2A92" w14:textId="77777777" w:rsidR="00CC18AA" w:rsidRDefault="00CC18AA" w:rsidP="00CC18AA">
      <w:pPr>
        <w:spacing w:line="360" w:lineRule="auto"/>
        <w:jc w:val="both"/>
      </w:pPr>
    </w:p>
    <w:p w14:paraId="2FAA663D" w14:textId="160B6CB9" w:rsidR="00CC18AA" w:rsidRDefault="00CC18AA" w:rsidP="00CC18AA">
      <w:pPr>
        <w:spacing w:line="360" w:lineRule="auto"/>
        <w:jc w:val="both"/>
      </w:pPr>
      <w:r>
        <w:t>Developer make the program to save all of the data that cant occur data missing to customers. Priority is High and Estimate time is 3 days. For the testing, save the all data as a file at main method and load the data to view the map again.</w:t>
      </w:r>
    </w:p>
    <w:p w14:paraId="4F56A5C3" w14:textId="77777777" w:rsidR="00CC18AA" w:rsidRDefault="00CC18AA" w:rsidP="00CC18AA">
      <w:pPr>
        <w:spacing w:line="360" w:lineRule="auto"/>
        <w:jc w:val="both"/>
      </w:pPr>
    </w:p>
    <w:p w14:paraId="3AF7253A" w14:textId="77777777" w:rsidR="00CC18AA" w:rsidRDefault="00CC18AA" w:rsidP="00CC18AA">
      <w:pPr>
        <w:spacing w:line="360" w:lineRule="auto"/>
        <w:jc w:val="both"/>
      </w:pPr>
      <w:r>
        <w:t>Developer User story 4</w:t>
      </w:r>
    </w:p>
    <w:p w14:paraId="143F0F8B" w14:textId="77777777" w:rsidR="00CC18AA" w:rsidRDefault="00CC18AA" w:rsidP="00CC18AA">
      <w:pPr>
        <w:spacing w:line="360" w:lineRule="auto"/>
        <w:jc w:val="both"/>
      </w:pPr>
    </w:p>
    <w:p w14:paraId="365BE355" w14:textId="6F4EC77E" w:rsidR="00CC18AA" w:rsidRPr="00CC18AA" w:rsidRDefault="00CC18AA" w:rsidP="00CC18AA">
      <w:pPr>
        <w:spacing w:line="360" w:lineRule="auto"/>
        <w:jc w:val="both"/>
        <w:rPr>
          <w:lang w:val="vi-VN"/>
        </w:rPr>
      </w:pPr>
      <w:r>
        <w:t>As for the  developer, I want to load some of all data that user created so that all data can load and run again after program started. Priority is  Medium and Estimate time is  2 day.</w:t>
      </w:r>
      <w:r>
        <w:rPr>
          <w:lang w:val="vi-VN"/>
        </w:rPr>
        <w:t xml:space="preserve"> </w:t>
      </w:r>
      <w:r w:rsidRPr="005F212D">
        <w:rPr>
          <w:rFonts w:ascii="Times New Roman" w:hAnsi="Times New Roman" w:cs="Times New Roman"/>
        </w:rPr>
        <w:t xml:space="preserve">The Vehicles Types: Car, Motor, Bus. The road have two </w:t>
      </w:r>
      <w:r>
        <w:rPr>
          <w:rFonts w:ascii="Times New Roman" w:hAnsi="Times New Roman" w:cs="Times New Roman"/>
        </w:rPr>
        <w:t>lanes</w:t>
      </w:r>
      <w:r>
        <w:rPr>
          <w:rFonts w:ascii="Times New Roman" w:hAnsi="Times New Roman" w:cs="Times New Roman"/>
          <w:lang w:val="vi-VN"/>
        </w:rPr>
        <w:t xml:space="preserve">, </w:t>
      </w:r>
      <w:proofErr w:type="spellStart"/>
      <w:r>
        <w:rPr>
          <w:rFonts w:ascii="Times New Roman" w:hAnsi="Times New Roman" w:cs="Times New Roman"/>
          <w:lang w:val="vi-VN"/>
        </w:rPr>
        <w:t>and</w:t>
      </w:r>
      <w:proofErr w:type="spellEnd"/>
      <w:r>
        <w:rPr>
          <w:rFonts w:ascii="Times New Roman" w:hAnsi="Times New Roman" w:cs="Times New Roman"/>
          <w:lang w:val="vi-VN"/>
        </w:rPr>
        <w:t xml:space="preserve"> </w:t>
      </w:r>
      <w:proofErr w:type="spellStart"/>
      <w:r>
        <w:rPr>
          <w:rFonts w:ascii="Times New Roman" w:hAnsi="Times New Roman" w:cs="Times New Roman"/>
          <w:lang w:val="vi-VN"/>
        </w:rPr>
        <w:t>it</w:t>
      </w:r>
      <w:proofErr w:type="spellEnd"/>
      <w:r>
        <w:rPr>
          <w:rFonts w:ascii="Times New Roman" w:hAnsi="Times New Roman" w:cs="Times New Roman"/>
          <w:lang w:val="vi-VN"/>
        </w:rPr>
        <w:t xml:space="preserve"> </w:t>
      </w:r>
      <w:r>
        <w:rPr>
          <w:rFonts w:ascii="Times New Roman" w:hAnsi="Times New Roman" w:cs="Times New Roman"/>
          <w:lang w:val="en-GB"/>
        </w:rPr>
        <w:t xml:space="preserve">will has </w:t>
      </w:r>
      <w:r w:rsidRPr="005F212D">
        <w:rPr>
          <w:rFonts w:ascii="Times New Roman" w:hAnsi="Times New Roman" w:cs="Times New Roman"/>
        </w:rPr>
        <w:t>Straight, 4-way, T junction</w:t>
      </w:r>
      <w:r>
        <w:rPr>
          <w:rFonts w:ascii="Times New Roman" w:hAnsi="Times New Roman" w:cs="Times New Roman"/>
        </w:rPr>
        <w:t xml:space="preserve">. </w:t>
      </w:r>
      <w:r w:rsidRPr="005F212D">
        <w:rPr>
          <w:rFonts w:ascii="Times New Roman" w:hAnsi="Times New Roman" w:cs="Times New Roman"/>
        </w:rPr>
        <w:t>Traffic Lights is Red, Green, orange</w:t>
      </w:r>
      <w:r>
        <w:rPr>
          <w:rFonts w:ascii="Times New Roman" w:hAnsi="Times New Roman" w:cs="Times New Roman"/>
        </w:rPr>
        <w:t>.</w:t>
      </w:r>
      <w:r>
        <w:t xml:space="preserve"> For the testing, at main method, read the data file from the specific path and load the data</w:t>
      </w:r>
      <w:r>
        <w:rPr>
          <w:lang w:val="vi-VN"/>
        </w:rPr>
        <w:t>.</w:t>
      </w:r>
    </w:p>
    <w:p w14:paraId="674C15EE" w14:textId="77777777" w:rsidR="00CC18AA" w:rsidRDefault="00CC18AA" w:rsidP="00CC18AA">
      <w:pPr>
        <w:spacing w:line="360" w:lineRule="auto"/>
        <w:jc w:val="both"/>
      </w:pPr>
    </w:p>
    <w:p w14:paraId="444875E6" w14:textId="77777777" w:rsidR="00CC18AA" w:rsidRDefault="00CC18AA" w:rsidP="00CC18AA">
      <w:pPr>
        <w:spacing w:line="360" w:lineRule="auto"/>
        <w:jc w:val="both"/>
      </w:pPr>
    </w:p>
    <w:p w14:paraId="4062D2C4" w14:textId="77777777" w:rsidR="00866252" w:rsidRDefault="00866252" w:rsidP="00866252">
      <w:pPr>
        <w:spacing w:line="360" w:lineRule="auto"/>
        <w:jc w:val="both"/>
      </w:pPr>
    </w:p>
    <w:p w14:paraId="6A50A0A6" w14:textId="77777777" w:rsidR="00866252" w:rsidRDefault="00866252" w:rsidP="00866252">
      <w:pPr>
        <w:spacing w:line="360" w:lineRule="auto"/>
        <w:jc w:val="both"/>
      </w:pPr>
    </w:p>
    <w:p w14:paraId="0124318E" w14:textId="77777777" w:rsidR="00866252" w:rsidRDefault="00866252" w:rsidP="00866252">
      <w:pPr>
        <w:spacing w:line="360" w:lineRule="auto"/>
        <w:jc w:val="both"/>
      </w:pPr>
    </w:p>
    <w:p w14:paraId="648DB9AC" w14:textId="77777777" w:rsidR="00866252" w:rsidRDefault="00866252" w:rsidP="00866252">
      <w:pPr>
        <w:spacing w:line="360" w:lineRule="auto"/>
        <w:jc w:val="both"/>
      </w:pPr>
    </w:p>
    <w:p w14:paraId="2C18F851" w14:textId="77777777" w:rsidR="00866252" w:rsidRDefault="00866252" w:rsidP="00866252">
      <w:pPr>
        <w:spacing w:line="360" w:lineRule="auto"/>
        <w:jc w:val="both"/>
      </w:pPr>
    </w:p>
    <w:p w14:paraId="6A503EEA" w14:textId="77777777" w:rsidR="00866252" w:rsidRDefault="00866252" w:rsidP="0027635F">
      <w:pPr>
        <w:spacing w:line="360" w:lineRule="auto"/>
        <w:jc w:val="both"/>
      </w:pPr>
    </w:p>
    <w:p w14:paraId="45A04986" w14:textId="7B588FD0" w:rsidR="00A24430" w:rsidRDefault="00A24430">
      <w:pPr>
        <w:spacing w:after="160" w:line="259" w:lineRule="auto"/>
      </w:pPr>
      <w:r>
        <w:br w:type="page"/>
      </w:r>
    </w:p>
    <w:p w14:paraId="788F66E1" w14:textId="77777777" w:rsidR="00CC18AA" w:rsidRDefault="00CC18AA" w:rsidP="00CC18AA">
      <w:pPr>
        <w:spacing w:line="360" w:lineRule="auto"/>
        <w:jc w:val="both"/>
        <w:rPr>
          <w:rFonts w:ascii="Times New Roman" w:hAnsi="Times New Roman" w:cs="Times New Roman"/>
          <w:color w:val="2F5496" w:themeColor="accent1" w:themeShade="BF"/>
          <w:sz w:val="52"/>
          <w:szCs w:val="52"/>
        </w:rPr>
      </w:pPr>
      <w:r w:rsidRPr="00330C63">
        <w:rPr>
          <w:rFonts w:ascii="Times New Roman" w:hAnsi="Times New Roman" w:cs="Times New Roman"/>
          <w:color w:val="2F5496" w:themeColor="accent1" w:themeShade="BF"/>
          <w:sz w:val="52"/>
          <w:szCs w:val="52"/>
        </w:rPr>
        <w:lastRenderedPageBreak/>
        <w:t>ULM Diagram:</w:t>
      </w:r>
    </w:p>
    <w:p w14:paraId="271C0242" w14:textId="77777777" w:rsidR="00CC18AA" w:rsidRDefault="00CC18AA"/>
    <w:p w14:paraId="4FDEF5DC" w14:textId="6C74E2A6" w:rsidR="00A24430" w:rsidRDefault="00A24430">
      <w:r>
        <w:rPr>
          <w:noProof/>
        </w:rPr>
        <w:drawing>
          <wp:inline distT="0" distB="0" distL="0" distR="0" wp14:anchorId="637B181A" wp14:editId="022A1960">
            <wp:extent cx="5729605" cy="3495675"/>
            <wp:effectExtent l="0" t="0" r="444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27DBC9" w14:textId="1B907E0A" w:rsidR="00A06577" w:rsidRDefault="00A06577">
      <w:pPr>
        <w:spacing w:after="160" w:line="259" w:lineRule="auto"/>
      </w:pPr>
      <w:r>
        <w:br w:type="page"/>
      </w:r>
    </w:p>
    <w:p w14:paraId="114016B5" w14:textId="77777777" w:rsidR="006871E8" w:rsidRDefault="006871E8"/>
    <w:p w14:paraId="40657FA5" w14:textId="0DD560FB" w:rsidR="006871E8" w:rsidRDefault="006871E8">
      <w:r>
        <w:rPr>
          <w:noProof/>
        </w:rPr>
        <w:drawing>
          <wp:inline distT="0" distB="0" distL="0" distR="0" wp14:anchorId="017FA5C2" wp14:editId="53BC456F">
            <wp:extent cx="5731510" cy="360743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07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871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D9CCFA" w14:textId="77777777" w:rsidR="00A47F57" w:rsidRDefault="00A47F57" w:rsidP="00CC18AA">
      <w:r>
        <w:separator/>
      </w:r>
    </w:p>
  </w:endnote>
  <w:endnote w:type="continuationSeparator" w:id="0">
    <w:p w14:paraId="39A3B4DF" w14:textId="77777777" w:rsidR="00A47F57" w:rsidRDefault="00A47F57" w:rsidP="00CC1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08FC39" w14:textId="77777777" w:rsidR="00A47F57" w:rsidRDefault="00A47F57" w:rsidP="00CC18AA">
      <w:r>
        <w:separator/>
      </w:r>
    </w:p>
  </w:footnote>
  <w:footnote w:type="continuationSeparator" w:id="0">
    <w:p w14:paraId="571C4A21" w14:textId="77777777" w:rsidR="00A47F57" w:rsidRDefault="00A47F57" w:rsidP="00CC18A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zNzEyMjMxNjA2NTZX0lEKTi0uzszPAykwrgUAHsznFywAAAA="/>
  </w:docVars>
  <w:rsids>
    <w:rsidRoot w:val="004E77D1"/>
    <w:rsid w:val="00102D15"/>
    <w:rsid w:val="0017056C"/>
    <w:rsid w:val="0027635F"/>
    <w:rsid w:val="004E77D1"/>
    <w:rsid w:val="005857A9"/>
    <w:rsid w:val="005D44F8"/>
    <w:rsid w:val="006871E8"/>
    <w:rsid w:val="007F1E84"/>
    <w:rsid w:val="00866252"/>
    <w:rsid w:val="009B374A"/>
    <w:rsid w:val="00A06577"/>
    <w:rsid w:val="00A24430"/>
    <w:rsid w:val="00A47F57"/>
    <w:rsid w:val="00B56962"/>
    <w:rsid w:val="00BD4D89"/>
    <w:rsid w:val="00CC18AA"/>
    <w:rsid w:val="00EF35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90724"/>
  <w15:chartTrackingRefBased/>
  <w15:docId w15:val="{DEF0E950-E100-4159-ADB8-C90EAC507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SG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77D1"/>
    <w:pPr>
      <w:spacing w:after="0" w:line="240" w:lineRule="auto"/>
    </w:pPr>
    <w:rPr>
      <w:sz w:val="24"/>
      <w:szCs w:val="24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056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6625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SpacingChar">
    <w:name w:val="No Spacing Char"/>
    <w:basedOn w:val="DefaultParagraphFont"/>
    <w:link w:val="NoSpacing"/>
    <w:uiPriority w:val="1"/>
    <w:locked/>
    <w:rsid w:val="004E77D1"/>
    <w:rPr>
      <w:rFonts w:ascii="Times New Roman" w:eastAsiaTheme="minorEastAsia" w:hAnsi="Times New Roman" w:cs="Times New Roman"/>
      <w:szCs w:val="22"/>
      <w:lang w:val="en-US" w:eastAsia="zh-CN"/>
    </w:rPr>
  </w:style>
  <w:style w:type="paragraph" w:styleId="NoSpacing">
    <w:name w:val="No Spacing"/>
    <w:link w:val="NoSpacingChar"/>
    <w:uiPriority w:val="1"/>
    <w:qFormat/>
    <w:rsid w:val="004E77D1"/>
    <w:pPr>
      <w:spacing w:after="0" w:line="240" w:lineRule="auto"/>
    </w:pPr>
    <w:rPr>
      <w:rFonts w:ascii="Times New Roman" w:eastAsiaTheme="minorEastAsia" w:hAnsi="Times New Roman" w:cs="Times New Roman"/>
      <w:szCs w:val="22"/>
      <w:lang w:val="en-US"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1705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66252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CC18A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18AA"/>
    <w:rPr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CC18A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18AA"/>
    <w:rPr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56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2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3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0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9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2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1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8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9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4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461</Words>
  <Characters>2630</Characters>
  <Application>Microsoft Office Word</Application>
  <DocSecurity>0</DocSecurity>
  <Lines>21</Lines>
  <Paragraphs>6</Paragraphs>
  <ScaleCrop>false</ScaleCrop>
  <Company/>
  <LinksUpToDate>false</LinksUpToDate>
  <CharactersWithSpaces>3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Thanh Hai</dc:creator>
  <cp:keywords/>
  <dc:description/>
  <cp:lastModifiedBy>Thanh Hai Nguyen</cp:lastModifiedBy>
  <cp:revision>14</cp:revision>
  <dcterms:created xsi:type="dcterms:W3CDTF">2020-12-17T10:22:00Z</dcterms:created>
  <dcterms:modified xsi:type="dcterms:W3CDTF">2020-12-17T12:08:00Z</dcterms:modified>
</cp:coreProperties>
</file>